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57B68B07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hyperlink r:id="rId4" w:history="1">
        <w:r w:rsidR="00F36864" w:rsidRPr="00067F10">
          <w:rPr>
            <w:rStyle w:val="Hyperlink"/>
            <w:rFonts w:ascii="Book Antiqua" w:eastAsia="Times New Roman" w:hAnsi="Book Antiqua" w:cs="Times New Roman"/>
            <w:szCs w:val="22"/>
          </w:rPr>
          <w:t>admission-cse@iiti.ac.in</w:t>
        </w:r>
      </w:hyperlink>
      <w:r w:rsidR="0048285E">
        <w:rPr>
          <w:rFonts w:ascii="Book Antiqua" w:eastAsia="Times New Roman" w:hAnsi="Book Antiqua" w:cs="Times New Roman"/>
          <w:color w:val="0070C0"/>
          <w:szCs w:val="22"/>
        </w:rPr>
        <w:t xml:space="preserve"> 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4CA74B1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ED6B3E" w:rsidRPr="001A0947">
        <w:rPr>
          <w:rFonts w:ascii="Book Antiqua" w:eastAsia="Times New Roman" w:hAnsi="Book Antiqua" w:cs="Times New Roman"/>
          <w:color w:val="000000"/>
          <w:szCs w:val="22"/>
        </w:rPr>
        <w:t>___________________________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699BA04F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</w:t>
      </w:r>
      <w:r w:rsidR="00F36864">
        <w:rPr>
          <w:rFonts w:ascii="Book Antiqua" w:eastAsia="Times New Roman" w:hAnsi="Book Antiqua" w:cs="Times New Roman"/>
          <w:color w:val="000000"/>
          <w:szCs w:val="22"/>
        </w:rPr>
        <w:t xml:space="preserve">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D</w:t>
      </w:r>
      <w:r w:rsidR="00F36864">
        <w:rPr>
          <w:rFonts w:ascii="Book Antiqua" w:eastAsia="Times New Roman" w:hAnsi="Book Antiqua" w:cs="Times New Roman"/>
          <w:color w:val="000000"/>
          <w:szCs w:val="22"/>
        </w:rPr>
        <w:t>epartment of Computer Science and Engineering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5436C066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</w:t>
            </w:r>
            <w:r w:rsidR="004C0051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300608FE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</w:t>
            </w:r>
            <w:r w:rsidR="004C0051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(speak and write)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3A1155BA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4C0051">
              <w:rPr>
                <w:rFonts w:ascii="Book Antiqua" w:eastAsia="Times New Roman" w:hAnsi="Book Antiqua" w:cs="Times New Roman"/>
                <w:color w:val="000000"/>
                <w:szCs w:val="22"/>
              </w:rPr>
              <w:t>Computer Science and Engineering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5E7C513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</w:t>
            </w:r>
            <w:r w:rsidR="004C0051">
              <w:rPr>
                <w:rFonts w:ascii="Book Antiqua" w:eastAsia="Times New Roman" w:hAnsi="Book Antiqua" w:cs="Times New Roman"/>
                <w:color w:val="000000"/>
                <w:szCs w:val="22"/>
              </w:rPr>
              <w:t>/applicant’s achievements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4C0051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 your supervision or collaboration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13B7"/>
    <w:rsid w:val="00305269"/>
    <w:rsid w:val="00395201"/>
    <w:rsid w:val="003F422C"/>
    <w:rsid w:val="0048285E"/>
    <w:rsid w:val="004A47CC"/>
    <w:rsid w:val="004C0051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638D1"/>
    <w:rsid w:val="00A8572E"/>
    <w:rsid w:val="00BF6AC0"/>
    <w:rsid w:val="00CF14F4"/>
    <w:rsid w:val="00D105FA"/>
    <w:rsid w:val="00D40F52"/>
    <w:rsid w:val="00DB1306"/>
    <w:rsid w:val="00E26BA4"/>
    <w:rsid w:val="00E849BB"/>
    <w:rsid w:val="00ED67DD"/>
    <w:rsid w:val="00ED6B3E"/>
    <w:rsid w:val="00F36864"/>
    <w:rsid w:val="00FA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C8E867AB-D243-4F86-BF0A-EB0975F3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ssion-cse@iiti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zumdar.bodhisatwa@gmail.com</cp:lastModifiedBy>
  <cp:revision>3</cp:revision>
  <dcterms:created xsi:type="dcterms:W3CDTF">2021-05-31T08:50:00Z</dcterms:created>
  <dcterms:modified xsi:type="dcterms:W3CDTF">2021-05-31T08:53:00Z</dcterms:modified>
</cp:coreProperties>
</file>